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21740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55907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8799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22580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24399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38928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658627" cy="2589195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52236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139890" cy="1645920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22770" cy="5034012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547267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139890" cy="4870383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827217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857268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996783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nasm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</w:p>
    <w:p>
      <w:pPr>
        <w:numPr>
          <w:ilvl w:val="0"/>
          <w:numId w:val="1009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1 байт AH </w:t>
      </w:r>
      <w:r>
        <w:br/>
      </w:r>
      <w:r>
        <w:rPr>
          <w:rStyle w:val="VerbatimChar"/>
        </w:rPr>
        <w:t xml:space="preserve">2 байта DX </w:t>
      </w:r>
      <w:r>
        <w:br/>
      </w:r>
      <w:r>
        <w:rPr>
          <w:rStyle w:val="VerbatimChar"/>
        </w:rPr>
        <w:t xml:space="preserve">4 байта EDX – наш случай</w:t>
      </w:r>
    </w:p>
    <w:p>
      <w:pPr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10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FirstParagraph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 х=5 и 1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955935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077147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Онвудиве Виктор Чибуике</dc:creator>
  <dc:language>ru-RU</dc:language>
  <cp:keywords/>
  <dcterms:created xsi:type="dcterms:W3CDTF">2023-02-25T09:26:21Z</dcterms:created>
  <dcterms:modified xsi:type="dcterms:W3CDTF">2023-02-25T09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